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4A46B4" w14:textId="77777777" w:rsidR="00860C6D" w:rsidRPr="003778D6" w:rsidRDefault="00860C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054A46B5" w14:textId="4DBB1685" w:rsidR="00860C6D" w:rsidRPr="003778D6" w:rsidRDefault="003778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054A46B6" w14:textId="77777777" w:rsidR="00860C6D" w:rsidRPr="003778D6" w:rsidRDefault="00860C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54A46B7" w14:textId="77777777" w:rsidR="00860C6D" w:rsidRPr="003778D6" w:rsidRDefault="00860C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54A46B8" w14:textId="77777777" w:rsidR="00860C6D" w:rsidRPr="003778D6" w:rsidRDefault="00C847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3778D6">
        <w:rPr>
          <w:rFonts w:eastAsia="Arial"/>
          <w:lang w:eastAsia="en-US" w:bidi="en-US"/>
        </w:rPr>
        <w:t>Contact Name</w:t>
      </w:r>
    </w:p>
    <w:p w14:paraId="054A46B9" w14:textId="77777777" w:rsidR="00860C6D" w:rsidRPr="003778D6" w:rsidRDefault="00C847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3778D6">
        <w:rPr>
          <w:rFonts w:eastAsia="Arial"/>
          <w:lang w:eastAsia="en-US" w:bidi="en-US"/>
        </w:rPr>
        <w:t>Address</w:t>
      </w:r>
    </w:p>
    <w:p w14:paraId="054A46BA" w14:textId="77777777" w:rsidR="00860C6D" w:rsidRPr="003778D6" w:rsidRDefault="00C847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3778D6">
        <w:rPr>
          <w:rFonts w:eastAsia="Arial"/>
          <w:lang w:eastAsia="en-US" w:bidi="en-US"/>
        </w:rPr>
        <w:t>Address2</w:t>
      </w:r>
      <w:r w:rsidRPr="003778D6">
        <w:rPr>
          <w:rFonts w:eastAsia="Arial"/>
          <w:lang w:eastAsia="en-US" w:bidi="en-US"/>
        </w:rPr>
        <w:tab/>
      </w:r>
    </w:p>
    <w:p w14:paraId="65DED1EA" w14:textId="77777777" w:rsidR="003778D6" w:rsidRDefault="00C847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3778D6">
        <w:rPr>
          <w:rFonts w:eastAsia="Arial"/>
          <w:lang w:eastAsia="en-US" w:bidi="en-US"/>
        </w:rPr>
        <w:t xml:space="preserve">City, </w:t>
      </w:r>
    </w:p>
    <w:p w14:paraId="054A46BB" w14:textId="1D5BCD47" w:rsidR="00860C6D" w:rsidRPr="003778D6" w:rsidRDefault="00C847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3778D6">
        <w:rPr>
          <w:rFonts w:eastAsia="Arial"/>
          <w:lang w:eastAsia="en-US" w:bidi="en-US"/>
        </w:rPr>
        <w:t>State/Province</w:t>
      </w:r>
    </w:p>
    <w:p w14:paraId="054A46BC" w14:textId="77777777" w:rsidR="00860C6D" w:rsidRPr="003778D6" w:rsidRDefault="00C847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3778D6">
        <w:rPr>
          <w:rFonts w:eastAsia="Arial"/>
          <w:lang w:eastAsia="en-US" w:bidi="en-US"/>
        </w:rPr>
        <w:t>Zip/Postal Code</w:t>
      </w:r>
    </w:p>
    <w:p w14:paraId="054A46BD" w14:textId="77777777" w:rsidR="00860C6D" w:rsidRPr="003778D6" w:rsidRDefault="00860C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054A46BE" w14:textId="77777777" w:rsidR="00860C6D" w:rsidRPr="003778D6" w:rsidRDefault="00860C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054A46C0" w14:textId="1A4530D4" w:rsidR="00860C6D" w:rsidRPr="006C5726" w:rsidRDefault="003778D6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noProof/>
          <w:lang w:eastAsia="en-US" w:bidi="en-US"/>
        </w:rPr>
      </w:pPr>
      <w:r>
        <w:rPr>
          <w:rFonts w:eastAsia="Arial"/>
          <w:b/>
          <w:color w:val="000000"/>
          <w:lang w:eastAsia="en-US" w:bidi="en-US"/>
        </w:rPr>
        <w:t>RE</w:t>
      </w:r>
      <w:r w:rsidR="00C84750" w:rsidRPr="003778D6">
        <w:rPr>
          <w:rFonts w:eastAsia="Arial"/>
          <w:b/>
          <w:color w:val="000000"/>
          <w:lang w:eastAsia="en-US" w:bidi="en-US"/>
        </w:rPr>
        <w:t xml:space="preserve">: </w:t>
      </w:r>
      <w:r w:rsidR="00C84750" w:rsidRPr="006C5726">
        <w:rPr>
          <w:rFonts w:eastAsia="Arial"/>
          <w:b/>
          <w:noProof/>
          <w:lang w:eastAsia="en-US" w:bidi="en-US"/>
        </w:rPr>
        <w:t>APPLICATION ACKNOWLEDGMENT</w:t>
      </w:r>
    </w:p>
    <w:p w14:paraId="054A46C1" w14:textId="77777777" w:rsidR="00860C6D" w:rsidRPr="006C5726" w:rsidRDefault="00860C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054A46C2" w14:textId="77777777" w:rsidR="00860C6D" w:rsidRPr="006C5726" w:rsidRDefault="00860C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054A46C3" w14:textId="77777777" w:rsidR="00860C6D" w:rsidRPr="006C5726" w:rsidRDefault="00C84750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6C5726">
        <w:rPr>
          <w:rFonts w:eastAsia="Arial"/>
          <w:noProof/>
          <w:lang w:eastAsia="en-US" w:bidi="en-US"/>
        </w:rPr>
        <w:t>Dear [APPLICANT],</w:t>
      </w:r>
    </w:p>
    <w:p w14:paraId="054A46C4" w14:textId="77777777" w:rsidR="00860C6D" w:rsidRPr="006C5726" w:rsidRDefault="00C84750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6C5726">
        <w:rPr>
          <w:rFonts w:eastAsia="Arial"/>
          <w:noProof/>
          <w:lang w:eastAsia="en-US" w:bidi="en-US"/>
        </w:rPr>
        <w:t xml:space="preserve"> </w:t>
      </w:r>
    </w:p>
    <w:p w14:paraId="054A46C5" w14:textId="29975385" w:rsidR="00860C6D" w:rsidRPr="006C5726" w:rsidRDefault="00C84750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6C5726">
        <w:rPr>
          <w:rFonts w:eastAsia="Arial"/>
          <w:noProof/>
          <w:lang w:eastAsia="en-US" w:bidi="en-US"/>
        </w:rPr>
        <w:t xml:space="preserve">We </w:t>
      </w:r>
      <w:r w:rsidR="001A03A7" w:rsidRPr="006C5726">
        <w:rPr>
          <w:rFonts w:eastAsia="Arial"/>
          <w:noProof/>
          <w:lang w:eastAsia="en-US" w:bidi="en-US"/>
        </w:rPr>
        <w:t xml:space="preserve">have </w:t>
      </w:r>
      <w:r w:rsidRPr="006C5726">
        <w:rPr>
          <w:rFonts w:eastAsia="Arial"/>
          <w:noProof/>
          <w:lang w:eastAsia="en-US" w:bidi="en-US"/>
        </w:rPr>
        <w:t xml:space="preserve">recently received your correspondence indicating an interest in a position at [YOUR BUSINESS]. We want to thank you for taking the time to send us </w:t>
      </w:r>
      <w:r w:rsidR="001A03A7" w:rsidRPr="006C5726">
        <w:rPr>
          <w:rFonts w:eastAsia="Arial"/>
          <w:noProof/>
          <w:lang w:eastAsia="en-US" w:bidi="en-US"/>
        </w:rPr>
        <w:t xml:space="preserve">this </w:t>
      </w:r>
      <w:r w:rsidRPr="006C5726">
        <w:rPr>
          <w:rFonts w:eastAsia="Arial"/>
          <w:noProof/>
          <w:lang w:eastAsia="en-US" w:bidi="en-US"/>
        </w:rPr>
        <w:t>information about yourself, and we want to assure you that your application will be considered very carefully.</w:t>
      </w:r>
    </w:p>
    <w:p w14:paraId="054A46C6" w14:textId="77777777" w:rsidR="00860C6D" w:rsidRPr="006C5726" w:rsidRDefault="00860C6D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054A46C7" w14:textId="2581C4F8" w:rsidR="00860C6D" w:rsidRPr="006C5726" w:rsidRDefault="00C84750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6C5726">
        <w:rPr>
          <w:rFonts w:eastAsia="Arial"/>
          <w:noProof/>
          <w:lang w:eastAsia="en-US" w:bidi="en-US"/>
        </w:rPr>
        <w:t xml:space="preserve">If your qualifications match our </w:t>
      </w:r>
      <w:r w:rsidR="001A03A7" w:rsidRPr="006C5726">
        <w:rPr>
          <w:rFonts w:eastAsia="Arial"/>
          <w:noProof/>
          <w:lang w:eastAsia="en-US" w:bidi="en-US"/>
        </w:rPr>
        <w:t>requirement</w:t>
      </w:r>
      <w:r w:rsidRPr="006C5726">
        <w:rPr>
          <w:rFonts w:eastAsia="Arial"/>
          <w:noProof/>
          <w:lang w:eastAsia="en-US" w:bidi="en-US"/>
        </w:rPr>
        <w:t xml:space="preserve">s, </w:t>
      </w:r>
      <w:r w:rsidR="00221AF1" w:rsidRPr="006C5726">
        <w:rPr>
          <w:rFonts w:eastAsia="Arial"/>
          <w:noProof/>
          <w:lang w:eastAsia="en-US" w:bidi="en-US"/>
        </w:rPr>
        <w:t>we will contact you either</w:t>
      </w:r>
      <w:r w:rsidRPr="006C5726">
        <w:rPr>
          <w:rFonts w:eastAsia="Arial"/>
          <w:noProof/>
          <w:lang w:eastAsia="en-US" w:bidi="en-US"/>
        </w:rPr>
        <w:t xml:space="preserve"> by phone or mail to schedule an interview.</w:t>
      </w:r>
    </w:p>
    <w:p w14:paraId="054A46C8" w14:textId="77777777" w:rsidR="00860C6D" w:rsidRPr="006C5726" w:rsidRDefault="00860C6D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054A46C9" w14:textId="77777777" w:rsidR="00860C6D" w:rsidRPr="003778D6" w:rsidRDefault="00C84750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6C5726">
        <w:rPr>
          <w:rFonts w:eastAsia="Arial"/>
          <w:noProof/>
          <w:lang w:eastAsia="en-US" w:bidi="en-US"/>
        </w:rPr>
        <w:t>Thank you again for your interest.</w:t>
      </w:r>
      <w:r w:rsidRPr="003778D6">
        <w:rPr>
          <w:rFonts w:eastAsia="Arial"/>
          <w:lang w:eastAsia="en-US" w:bidi="en-US"/>
        </w:rPr>
        <w:t xml:space="preserve"> </w:t>
      </w:r>
    </w:p>
    <w:p w14:paraId="054A46CA" w14:textId="77777777" w:rsidR="00860C6D" w:rsidRPr="003778D6" w:rsidRDefault="00860C6D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54A46CB" w14:textId="77777777" w:rsidR="00860C6D" w:rsidRPr="003778D6" w:rsidRDefault="00860C6D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54A46CC" w14:textId="53B11DF7" w:rsidR="00860C6D" w:rsidRPr="003778D6" w:rsidRDefault="00223AD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C84750" w:rsidRPr="003778D6">
        <w:rPr>
          <w:rFonts w:eastAsia="Arial"/>
          <w:lang w:eastAsia="en-US" w:bidi="en-US"/>
        </w:rPr>
        <w:t>,</w:t>
      </w:r>
    </w:p>
    <w:p w14:paraId="054A46CD" w14:textId="77777777" w:rsidR="00860C6D" w:rsidRPr="003778D6" w:rsidRDefault="00860C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54A46CE" w14:textId="77777777" w:rsidR="00860C6D" w:rsidRPr="003778D6" w:rsidRDefault="00860C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54A46CF" w14:textId="4CD75D47" w:rsidR="00860C6D" w:rsidRDefault="00860C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D2250BE" w14:textId="28809511" w:rsidR="00223ADE" w:rsidRDefault="00223AD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7E37362" w14:textId="1BCE5803" w:rsidR="00223ADE" w:rsidRDefault="00223AD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61323A9" w14:textId="374BE98E" w:rsidR="00223ADE" w:rsidRDefault="00223AD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64BBA49" w14:textId="52366A38" w:rsidR="00223ADE" w:rsidRDefault="00223AD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C95CF2C" w14:textId="6A3982E1" w:rsidR="00223ADE" w:rsidRDefault="00223AD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B5EDEE9" w14:textId="419A5D12" w:rsidR="00223ADE" w:rsidRDefault="00223AD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9F15FDE" w14:textId="1BF7A9CF" w:rsidR="00223ADE" w:rsidRDefault="00223AD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73A1BBB" w14:textId="5B468AE1" w:rsidR="00223ADE" w:rsidRDefault="00223AD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0814459" w14:textId="77777777" w:rsidR="00223ADE" w:rsidRPr="003778D6" w:rsidRDefault="00223AD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54A46D0" w14:textId="77777777" w:rsidR="00860C6D" w:rsidRPr="003778D6" w:rsidRDefault="00860C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54A46D1" w14:textId="77777777" w:rsidR="00860C6D" w:rsidRPr="003778D6" w:rsidRDefault="00C847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3778D6">
        <w:rPr>
          <w:rFonts w:eastAsia="Arial"/>
          <w:lang w:eastAsia="en-US" w:bidi="en-US"/>
        </w:rPr>
        <w:t>[YOUR NAME]</w:t>
      </w:r>
    </w:p>
    <w:p w14:paraId="054A46D2" w14:textId="77777777" w:rsidR="00860C6D" w:rsidRPr="003778D6" w:rsidRDefault="00C847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3778D6">
        <w:rPr>
          <w:rFonts w:eastAsia="Arial"/>
          <w:color w:val="000000"/>
          <w:lang w:eastAsia="en-US" w:bidi="en-US"/>
        </w:rPr>
        <w:t>[YOUR TITLE]</w:t>
      </w:r>
    </w:p>
    <w:p w14:paraId="054A46D3" w14:textId="77777777" w:rsidR="00860C6D" w:rsidRPr="003778D6" w:rsidRDefault="00C847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3778D6">
        <w:rPr>
          <w:rFonts w:eastAsia="Arial"/>
          <w:color w:val="000000"/>
          <w:lang w:eastAsia="en-US" w:bidi="en-US"/>
        </w:rPr>
        <w:t>[YOUR PHONE NUMBER]</w:t>
      </w:r>
    </w:p>
    <w:p w14:paraId="054A46D4" w14:textId="77777777" w:rsidR="00860C6D" w:rsidRPr="003778D6" w:rsidRDefault="00C847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3778D6">
        <w:rPr>
          <w:rFonts w:eastAsia="Arial"/>
          <w:color w:val="000000"/>
          <w:lang w:eastAsia="en-US" w:bidi="en-US"/>
        </w:rPr>
        <w:t xml:space="preserve">[YOUREMAIL@YOURCOMPANY.COM] </w:t>
      </w:r>
    </w:p>
    <w:p w14:paraId="054A46D5" w14:textId="77777777" w:rsidR="00860C6D" w:rsidRDefault="00860C6D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sectPr w:rsidR="00860C6D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A1AC14" w14:textId="77777777" w:rsidR="00E60810" w:rsidRDefault="00E60810">
      <w:r>
        <w:separator/>
      </w:r>
    </w:p>
  </w:endnote>
  <w:endnote w:type="continuationSeparator" w:id="0">
    <w:p w14:paraId="5EC7F11E" w14:textId="77777777" w:rsidR="00E60810" w:rsidRDefault="00E608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4A46D7" w14:textId="77777777" w:rsidR="00860C6D" w:rsidRDefault="00C8475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054A46D8" w14:textId="77777777" w:rsidR="00860C6D" w:rsidRDefault="00C8475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054A46D9" w14:textId="77777777" w:rsidR="00860C6D" w:rsidRDefault="00C8475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054A46DA" w14:textId="77777777" w:rsidR="00860C6D" w:rsidRDefault="00395DBF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C84750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979F92" w14:textId="77777777" w:rsidR="00E60810" w:rsidRDefault="00E60810">
      <w:r>
        <w:separator/>
      </w:r>
    </w:p>
  </w:footnote>
  <w:footnote w:type="continuationSeparator" w:id="0">
    <w:p w14:paraId="2BC83C0A" w14:textId="77777777" w:rsidR="00E60810" w:rsidRDefault="00E608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4A46D6" w14:textId="77777777" w:rsidR="00860C6D" w:rsidRDefault="00860C6D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bordersDoNotSurroundHeader/>
  <w:bordersDoNotSurroundFooter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MzexNLO0MDY1NzFQ0lEKTi0uzszPAykwqgUAYuivuSwAAAA="/>
    <w:docVar w:name="Description" w:val="Use this letter to send to job applicants to acknowledge their application. These other HR related letter templates may be helpful to you and your business. https://www.templateguru.co.za/documents/letters-memos/ And these other Human Resources templates here https://www.templateguru.co.za/templates/human-resources/"/>
    <w:docVar w:name="Excerpt" w:val="We have recently received your correspondence indicating an interest in a position at [YOUR BUSINESS]. We want to thank you for taking the time to send us this information about yourself, and we want to assure you that your application will be considered very carefully."/>
    <w:docVar w:name="Source" w:val="https://vdocuments.site"/>
    <w:docVar w:name="Tags" w:val="application acknowledgement, acknowledgement, letters and memos, human resources documents, business documents, entrepreneurship, entrepreneur, "/>
  </w:docVars>
  <w:rsids>
    <w:rsidRoot w:val="00860C6D"/>
    <w:rsid w:val="001A03A7"/>
    <w:rsid w:val="00221AF1"/>
    <w:rsid w:val="00223ADE"/>
    <w:rsid w:val="003778D6"/>
    <w:rsid w:val="00383DF3"/>
    <w:rsid w:val="00395DBF"/>
    <w:rsid w:val="005325CC"/>
    <w:rsid w:val="005C7B7F"/>
    <w:rsid w:val="006C5726"/>
    <w:rsid w:val="007D4AE7"/>
    <w:rsid w:val="00860C6D"/>
    <w:rsid w:val="009E3D75"/>
    <w:rsid w:val="00B31A6D"/>
    <w:rsid w:val="00C84750"/>
    <w:rsid w:val="00D30A50"/>
    <w:rsid w:val="00DD58A9"/>
    <w:rsid w:val="00E60810"/>
    <w:rsid w:val="00EA1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4A46B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4</Words>
  <Characters>539</Characters>
  <Application>Microsoft Office Word</Application>
  <DocSecurity>0</DocSecurity>
  <Lines>45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26T09:34:00Z</dcterms:created>
  <dcterms:modified xsi:type="dcterms:W3CDTF">2019-10-21T19:09:00Z</dcterms:modified>
  <cp:category/>
</cp:coreProperties>
</file>